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Canada</w:t>
      </w:r>
      <w:r>
        <w:t xml:space="preserve"> </w:t>
      </w:r>
      <w:r>
        <w:t xml:space="preserve">Vancouver</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Date]</w:t>
      </w:r>
    </w:p>
    <w:p>
      <w:pPr>
        <w:pStyle w:val="BodyText"/>
      </w:pPr>
      <w:r>
        <w:rPr>
          <w:bCs/>
          <w:b/>
        </w:rPr>
        <w:t xml:space="preserve">[Hiring Manager's Name]</w:t>
      </w:r>
      <w:r>
        <w:br/>
      </w:r>
      <w:r>
        <w:t xml:space="preserve">[School Board or Institution Name]</w:t>
      </w:r>
      <w:r>
        <w:br/>
      </w:r>
      <w:r>
        <w:t xml:space="preserve">[School Address]</w:t>
      </w:r>
      <w:r>
        <w:br/>
      </w:r>
      <w:r>
        <w:t xml:space="preserve">[City, Province, Postal Code]</w:t>
      </w:r>
    </w:p>
    <w:bookmarkStart w:id="25" w:name="Xbd723681901aed15bd2b4277952bb8851c382da"/>
    <w:p>
      <w:pPr>
        <w:pStyle w:val="Heading2"/>
      </w:pPr>
      <w:r>
        <w:t xml:space="preserve">Subject: Application for Primary Teacher Position in Canada Vancouver</w:t>
      </w:r>
    </w:p>
    <w:p>
      <w:pPr>
        <w:pStyle w:val="FirstParagraph"/>
      </w:pPr>
      <w:r>
        <w:t xml:space="preserve">Dear [Hiring Manager's Name],</w:t>
      </w:r>
    </w:p>
    <w:p>
      <w:pPr>
        <w:pStyle w:val="BodyText"/>
      </w:pPr>
      <w:r>
        <w:t xml:space="preserve">I am writing to express my sincere interest in the Primary Teacher position at [School Board or Institution Name] in Canada Vancouver. As an experienced and passionate educator with a deep commitment to fostering inclusive, innovative, and student-centered learning environments, I am eager to contribute my skills and dedication to your institution. Having spent [X years] teaching primary students in diverse educational settings, I am confident in my ability to support the academic, social, and emotional growth of children while aligning with the values of Canadian education and the unique needs of Vancouver’s communities.</w:t>
      </w:r>
    </w:p>
    <w:bookmarkStart w:id="20" w:name="teaching-philosophy-and-experience"/>
    <w:p>
      <w:pPr>
        <w:pStyle w:val="Heading3"/>
      </w:pPr>
      <w:r>
        <w:t xml:space="preserve">Teaching Philosophy and Experience</w:t>
      </w:r>
    </w:p>
    <w:p>
      <w:pPr>
        <w:pStyle w:val="FirstParagraph"/>
      </w:pPr>
      <w:r>
        <w:t xml:space="preserve">My teaching philosophy is rooted in the belief that every child deserves a safe, engaging, and equitable space to learn. As a Primary Teacher, I have consistently prioritized creating classrooms where curiosity is nurtured, creativity thrives, and students feel empowered to take ownership of their learning. In my previous role at [Previous School or Institution], I designed and implemented a dynamic curriculum that integrated cross-disciplinary themes such as environmental stewardship, cultural awareness, and critical thinking. This approach not only met the requirements of the British Columbia Ministry of Education but also encouraged students to connect their learning to real-world contexts.</w:t>
      </w:r>
    </w:p>
    <w:p>
      <w:pPr>
        <w:pStyle w:val="BodyText"/>
      </w:pPr>
      <w:r>
        <w:t xml:space="preserve">One of my proudest accomplishments was leading a project-based learning initiative that involved collaboration with local community organizations. For example, I partnered with a Vancouver-based environmental group to develop a hands-on science unit where students explored sustainability practices and presented their findings at a public event. This experience underscored the importance of connecting classroom learning to the broader community—a principle that resonates deeply with the educational ethos of Canada Vancouver.</w:t>
      </w:r>
    </w:p>
    <w:bookmarkEnd w:id="20"/>
    <w:bookmarkStart w:id="21" w:name="X097c5e04a1786392e6ad03c64c2184090983d9b"/>
    <w:p>
      <w:pPr>
        <w:pStyle w:val="Heading3"/>
      </w:pPr>
      <w:r>
        <w:t xml:space="preserve">Alignment with Canadian Educational Standards</w:t>
      </w:r>
    </w:p>
    <w:p>
      <w:pPr>
        <w:pStyle w:val="FirstParagraph"/>
      </w:pPr>
      <w:r>
        <w:t xml:space="preserve">I am well-versed in the Canadian education system, particularly the curriculum and pedagogical frameworks used in British Columbia. My training and experience have equipped me to meet the diverse needs of primary students, including those from multilingual backgrounds, Indigenous communities, and students with varying learning abilities. In Canada Vancouver, where cultural diversity is celebrated as a strength, I have consistently emphasized inclusive practices that honor the identities and perspectives of all learners.</w:t>
      </w:r>
    </w:p>
    <w:p>
      <w:pPr>
        <w:pStyle w:val="BodyText"/>
      </w:pPr>
      <w:r>
        <w:t xml:space="preserve">For instance, I have implemented differentiated instruction strategies to support students with individualized learning plans (ILPs) while also challenging high-achieving learners through enrichment activities. My ability to adapt lessons using technology and hands-on materials has proven effective in engaging students of all learning styles. I am also familiar with the use of assessment for learning techniques, which aligns with the goals of Canada’s education system to promote continuous growth and improvement.</w:t>
      </w:r>
    </w:p>
    <w:bookmarkEnd w:id="21"/>
    <w:bookmarkStart w:id="22" w:name="X6ed32459d72877a600df61bd49500ceef30856d"/>
    <w:p>
      <w:pPr>
        <w:pStyle w:val="Heading3"/>
      </w:pPr>
      <w:r>
        <w:t xml:space="preserve">Commitment to Vancouver's Educational Landscape</w:t>
      </w:r>
    </w:p>
    <w:p>
      <w:pPr>
        <w:pStyle w:val="FirstParagraph"/>
      </w:pPr>
      <w:r>
        <w:t xml:space="preserve">Vancouver is a city known for its progressive approach to education, innovation in teaching methods, and strong emphasis on community collaboration. I am particularly drawn to [School Board or Institution Name] because of its reputation for fostering creativity, equity, and excellence in primary education. I have followed the school’s initiatives, such as [specific program or achievement], and I am inspired by its commitment to preparing students to become active, compassionate global citizens.</w:t>
      </w:r>
    </w:p>
    <w:p>
      <w:pPr>
        <w:pStyle w:val="BodyText"/>
      </w:pPr>
      <w:r>
        <w:t xml:space="preserve">Living in Vancouver has also deepened my understanding of the importance of environmental education and social responsibility. As a teacher, I integrate these values into my lessons by encouraging students to explore their local environment, participate in community service projects, and develop a sense of stewardship for the world around them. This aligns with the goals of Canada’s education system to cultivate informed and engaged learners who are prepared to contribute meaningfully to society.</w:t>
      </w:r>
    </w:p>
    <w:bookmarkEnd w:id="22"/>
    <w:bookmarkStart w:id="23" w:name="X6f54e4086fa039fb48feaee45dcc700267b759c"/>
    <w:p>
      <w:pPr>
        <w:pStyle w:val="Heading3"/>
      </w:pPr>
      <w:r>
        <w:t xml:space="preserve">Personal Qualities and Professional Growth</w:t>
      </w:r>
    </w:p>
    <w:p>
      <w:pPr>
        <w:pStyle w:val="FirstParagraph"/>
      </w:pPr>
      <w:r>
        <w:t xml:space="preserve">Beyond my classroom experience, I am a collaborative and adaptable professional who thrives in team-oriented environments. I have worked closely with parents, colleagues, and administrators to create supportive learning communities. My ability to communicate effectively with stakeholders ensures that students receive consistent guidance and encouragement both inside and outside the classroom.</w:t>
      </w:r>
    </w:p>
    <w:p>
      <w:pPr>
        <w:pStyle w:val="BodyText"/>
      </w:pPr>
      <w:r>
        <w:t xml:space="preserve">I am also committed to ongoing professional development. I regularly attend workshops on topics such as trauma-informed teaching, Indigenous pedagogy, and inclusive education. In Canada Vancouver, where education is seen as a cornerstone of societal progress, I believe it is essential to stay current with best practices and emerging trends in primary education.</w:t>
      </w:r>
    </w:p>
    <w:bookmarkEnd w:id="23"/>
    <w:bookmarkStart w:id="24" w:name="conclusion"/>
    <w:p>
      <w:pPr>
        <w:pStyle w:val="Heading3"/>
      </w:pPr>
      <w:r>
        <w:t xml:space="preserve">Conclusion</w:t>
      </w:r>
    </w:p>
    <w:p>
      <w:pPr>
        <w:pStyle w:val="FirstParagraph"/>
      </w:pPr>
      <w:r>
        <w:t xml:space="preserve">In summary, I am excited about the opportunity to contribute my expertise as a Primary Teacher in Canada Vancouver. My passion for education, combined with my experience in creating inclusive and innovative learning environments, makes me a strong candidate for this role. I am eager to bring my dedication to student success and my commitment to the values of Canadian education to [School Board or Institution Name].</w:t>
      </w:r>
    </w:p>
    <w:p>
      <w:pPr>
        <w:pStyle w:val="BodyText"/>
      </w:pPr>
      <w:r>
        <w:t xml:space="preserve">Thank you for considering my application. I would welcome the opportunity to discuss how my skills and experiences align with your needs. Please feel free to contact me at [Phone Number] or [Email Address] at your convenience.</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 Canada Vancouver</dc:title>
  <dc:creator/>
  <cp:keywords/>
  <dcterms:created xsi:type="dcterms:W3CDTF">2026-07-21T07:33:18Z</dcterms:created>
  <dcterms:modified xsi:type="dcterms:W3CDTF">2026-07-21T07:33:18Z</dcterms:modified>
</cp:coreProperties>
</file>

<file path=docProps/custom.xml><?xml version="1.0" encoding="utf-8"?>
<Properties xmlns="http://schemas.openxmlformats.org/officeDocument/2006/custom-properties" xmlns:vt="http://schemas.openxmlformats.org/officeDocument/2006/docPropsVTypes"/>
</file>